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ay Poli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a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li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05 W Bull Creek Dr, Libertyville, IL, USA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polite2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94622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d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yat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0/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